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183F37AB" w:rsidR="00E96F25" w:rsidRPr="00C30858" w:rsidRDefault="00E96F25" w:rsidP="008139E6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1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F4D2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B304A4" w14:textId="77777777" w:rsidR="00843E06" w:rsidRDefault="00843E06" w:rsidP="008068A2">
      <w:pPr>
        <w:spacing w:after="0" w:line="240" w:lineRule="auto"/>
      </w:pPr>
      <w:r>
        <w:separator/>
      </w:r>
    </w:p>
  </w:endnote>
  <w:endnote w:type="continuationSeparator" w:id="0">
    <w:p w14:paraId="1DB1B043" w14:textId="77777777" w:rsidR="00843E06" w:rsidRDefault="00843E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07552F" w14:textId="77777777" w:rsidR="00843E06" w:rsidRDefault="00843E06" w:rsidP="008068A2">
      <w:pPr>
        <w:spacing w:after="0" w:line="240" w:lineRule="auto"/>
      </w:pPr>
      <w:r>
        <w:separator/>
      </w:r>
    </w:p>
  </w:footnote>
  <w:footnote w:type="continuationSeparator" w:id="0">
    <w:p w14:paraId="25F8DF65" w14:textId="77777777" w:rsidR="00843E06" w:rsidRDefault="00843E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64943"/>
    <w:rsid w:val="00774E44"/>
    <w:rsid w:val="00777A61"/>
    <w:rsid w:val="00785258"/>
    <w:rsid w:val="00791F02"/>
    <w:rsid w:val="0079324A"/>
    <w:rsid w:val="00794EEE"/>
    <w:rsid w:val="007A1090"/>
    <w:rsid w:val="007A635E"/>
    <w:rsid w:val="007B04A9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43E06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D28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13B4"/>
    <w:rsid w:val="00AD3214"/>
    <w:rsid w:val="00AE05D3"/>
    <w:rsid w:val="00AE355A"/>
    <w:rsid w:val="00B148DD"/>
    <w:rsid w:val="00B22321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39BA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arrays-lab/145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ascal's_triangl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0</cp:revision>
  <cp:lastPrinted>2023-04-24T06:32:00Z</cp:lastPrinted>
  <dcterms:created xsi:type="dcterms:W3CDTF">2019-11-12T12:29:00Z</dcterms:created>
  <dcterms:modified xsi:type="dcterms:W3CDTF">2024-08-15T11:40:00Z</dcterms:modified>
  <cp:category>programming;education;software engineering;software development</cp:category>
</cp:coreProperties>
</file>